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iwan,</w:t>
      </w:r>
      <w:r>
        <w:t xml:space="preserve"> </w:t>
      </w:r>
      <w:r>
        <w:t xml:space="preserve">Chin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Taiwan, China received a score of NA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Taiwan, China received a score of 6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aiwan, China received a score of</w:t>
      </w:r>
      <w:r>
        <w:t xml:space="preserve"> </w:t>
      </w:r>
      <w:r>
        <w:rPr>
          <w:b/>
        </w:rPr>
        <w:t xml:space="preserve">NA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Taiwan, China received a score of NA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Taiwan, China received a score of NA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Taiwan, China received a score of NA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Taiwan, China received a score of 0.6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Taiwan, China received a score of 0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Taiwan, China received a score of 0.6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Taiwan, China received a score of NA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Taiwan, China received a score of NA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Taiwan, China received a score of NA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Taiwan, China received a score of NA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Taiwan, China received a score of NA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Taiwan, China received a score of NA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Taiwan, China received a score of NA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Taiwan, China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Taiwan, China received a score of NA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Taiwan,%20Chin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Taiwan,%20Chin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Taiwan,%20Chin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Taiwan,%20Chin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Taiwan,%20Chin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Taiwan,%20Chin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Taiwan,%20Chin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Taiwan,%20Chin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Taiwan,%20Chin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Taiwan,%20Chin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Taiwan,%20Chin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Taiwan,%20Chin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ast%20Asia%20&amp;%20Pacific\Taiwan,%20Chin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ast%20Asia%20&amp;%20Pacific\Taiwan,%20Chin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ast%20Asia%20&amp;%20Pacific\Taiwan,%20Chin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Taiwan,%20Chin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Taiwan,%20Chin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02"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iwan, Chin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02"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iwan, Chin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iwan, China Country Report</dc:title>
  <dc:creator>SPI Team</dc:creator>
  <cp:keywords/>
  <dcterms:created xsi:type="dcterms:W3CDTF">2021-05-25T18:31:15Z</dcterms:created>
  <dcterms:modified xsi:type="dcterms:W3CDTF">2021-05-25T18:3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